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036B0E" w14:textId="65B92A3B" w:rsidR="002F6CCE" w:rsidRDefault="00C351D7" w:rsidP="002F6CCE">
      <w:pPr>
        <w:jc w:val="right"/>
      </w:pPr>
      <w:bookmarkStart w:id="0" w:name="_GoBack"/>
      <w:bookmarkEnd w:id="0"/>
      <w:r>
        <w:t>Lab 1</w:t>
      </w:r>
      <w:r w:rsidR="002F6CCE">
        <w:t xml:space="preserve"> Summary</w:t>
      </w:r>
    </w:p>
    <w:p w14:paraId="4E2EE9E7" w14:textId="77777777" w:rsidR="002F6CCE" w:rsidRDefault="002F6CCE" w:rsidP="002F6CCE">
      <w:pPr>
        <w:jc w:val="right"/>
      </w:pPr>
      <w:r>
        <w:t>Schuster, Mark</w:t>
      </w:r>
    </w:p>
    <w:p w14:paraId="78D01975" w14:textId="77777777" w:rsidR="002F6CCE" w:rsidRDefault="002F6CCE" w:rsidP="002F6CCE">
      <w:pPr>
        <w:jc w:val="right"/>
      </w:pPr>
      <w:r>
        <w:t>Section 1540</w:t>
      </w:r>
    </w:p>
    <w:p w14:paraId="626D95D6" w14:textId="507E7796" w:rsidR="002F6CCE" w:rsidRDefault="00C351D7" w:rsidP="002F6CCE">
      <w:pPr>
        <w:jc w:val="right"/>
      </w:pPr>
      <w:r>
        <w:t>09/12</w:t>
      </w:r>
      <w:r w:rsidR="002F6CCE">
        <w:t>/2017</w:t>
      </w:r>
    </w:p>
    <w:p w14:paraId="211A2828" w14:textId="31F45893" w:rsidR="00F570B4" w:rsidRDefault="002F6CCE">
      <w:r>
        <w:t>Pre-Lab Answers:</w:t>
      </w:r>
    </w:p>
    <w:p w14:paraId="05F6DF3D" w14:textId="7949C9B4" w:rsidR="006521F8" w:rsidRDefault="006521F8" w:rsidP="006521F8">
      <w:pPr>
        <w:ind w:firstLine="720"/>
      </w:pPr>
      <w:r>
        <w:t>None</w:t>
      </w:r>
    </w:p>
    <w:p w14:paraId="1D4AB86A" w14:textId="63ED3541" w:rsidR="008B7DF6" w:rsidRDefault="00CA628D" w:rsidP="00CA628D">
      <w:r>
        <w:t>Problems encountered:</w:t>
      </w:r>
    </w:p>
    <w:p w14:paraId="066278E4" w14:textId="6B10CEE2" w:rsidR="00833B01" w:rsidRDefault="00C351D7" w:rsidP="00833B01">
      <w:pPr>
        <w:ind w:left="720"/>
      </w:pPr>
      <w:r>
        <w:t>None in particular. All documents and resources were clear and informative!</w:t>
      </w:r>
    </w:p>
    <w:p w14:paraId="45C9FE5C" w14:textId="6364D4C8" w:rsidR="00833B01" w:rsidRDefault="00833B01" w:rsidP="00833B01">
      <w:r>
        <w:t xml:space="preserve"> Future Work/Applications:</w:t>
      </w:r>
    </w:p>
    <w:p w14:paraId="2E43E542" w14:textId="58B99342" w:rsidR="00833B01" w:rsidRDefault="00C351D7" w:rsidP="00833B01">
      <w:pPr>
        <w:ind w:left="720"/>
      </w:pPr>
      <w:r>
        <w:t>I really enjoyed using the LED backpack and I look forward to using the others.</w:t>
      </w:r>
    </w:p>
    <w:p w14:paraId="3B1B4AF1" w14:textId="16F957F4" w:rsidR="00833B01" w:rsidRDefault="00833B01" w:rsidP="00833B01">
      <w:r>
        <w:t>Schematics:</w:t>
      </w:r>
    </w:p>
    <w:p w14:paraId="76AFD9DE" w14:textId="3BC567B9" w:rsidR="00833B01" w:rsidRDefault="00833B01" w:rsidP="00833B01">
      <w:r>
        <w:tab/>
        <w:t>Not applicable for this lab.</w:t>
      </w:r>
    </w:p>
    <w:p w14:paraId="2C6D0933" w14:textId="77777777" w:rsidR="00833B01" w:rsidRDefault="00833B01" w:rsidP="00833B01"/>
    <w:p w14:paraId="1F290804" w14:textId="798CDFA7" w:rsidR="00833B01" w:rsidRDefault="00833B01" w:rsidP="00833B01">
      <w:r>
        <w:t>Pseudocode/Flowcharts:</w:t>
      </w:r>
    </w:p>
    <w:p w14:paraId="59DB77BE" w14:textId="77777777" w:rsidR="00833B01" w:rsidRDefault="00833B01" w:rsidP="00833B01"/>
    <w:p w14:paraId="2A56EF23" w14:textId="356AA401" w:rsidR="005713AA" w:rsidRDefault="00C351D7" w:rsidP="00C351D7">
      <w:r>
        <w:t>Switch circuit diagram:</w:t>
      </w:r>
    </w:p>
    <w:p w14:paraId="3DC90F3B" w14:textId="57229CD1" w:rsidR="001D05F8" w:rsidRDefault="00C351D7" w:rsidP="00833B01">
      <w:r w:rsidRPr="00C351D7">
        <w:rPr>
          <w:noProof/>
        </w:rPr>
        <w:drawing>
          <wp:inline distT="0" distB="0" distL="0" distR="0" wp14:anchorId="29B40B92" wp14:editId="277F31F0">
            <wp:extent cx="5943600" cy="35801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6F1B0" w14:textId="0623A310" w:rsidR="00C351D7" w:rsidRDefault="00C351D7" w:rsidP="00833B01">
      <w:r>
        <w:lastRenderedPageBreak/>
        <w:t>Part A flow diagram:</w:t>
      </w:r>
    </w:p>
    <w:p w14:paraId="20334427" w14:textId="7C6CADC1" w:rsidR="00C351D7" w:rsidRDefault="00C351D7" w:rsidP="00833B01">
      <w:r w:rsidRPr="00C351D7">
        <w:rPr>
          <w:noProof/>
        </w:rPr>
        <w:drawing>
          <wp:inline distT="0" distB="0" distL="0" distR="0" wp14:anchorId="14918C0C" wp14:editId="153DBC47">
            <wp:extent cx="5943600" cy="485267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5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2CDA1" w14:textId="60876914" w:rsidR="00C351D7" w:rsidRDefault="00C351D7">
      <w:r>
        <w:br w:type="page"/>
      </w:r>
    </w:p>
    <w:p w14:paraId="09A06759" w14:textId="77777777" w:rsidR="00C351D7" w:rsidRDefault="00C351D7" w:rsidP="00833B01">
      <w:r>
        <w:lastRenderedPageBreak/>
        <w:t>Part B pseudocode:</w:t>
      </w:r>
    </w:p>
    <w:p w14:paraId="45D71E8C" w14:textId="7B086353" w:rsidR="00C351D7" w:rsidRDefault="00C351D7" w:rsidP="00833B01">
      <w:r>
        <w:t xml:space="preserve"> </w:t>
      </w:r>
      <w:r w:rsidRPr="00C351D7">
        <w:rPr>
          <w:noProof/>
        </w:rPr>
        <w:drawing>
          <wp:inline distT="0" distB="0" distL="0" distR="0" wp14:anchorId="3A577C2A" wp14:editId="72FD508F">
            <wp:extent cx="5261471" cy="781263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62982" cy="7814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25B8F" w14:textId="77777777" w:rsidR="00C351D7" w:rsidRDefault="00C351D7" w:rsidP="00833B01">
      <w:r>
        <w:lastRenderedPageBreak/>
        <w:t>Part B waveform:</w:t>
      </w:r>
    </w:p>
    <w:p w14:paraId="03FBBCC1" w14:textId="27FBC3D6" w:rsidR="00C351D7" w:rsidRDefault="00B86894" w:rsidP="00833B01">
      <w:r>
        <w:rPr>
          <w:noProof/>
        </w:rPr>
        <w:drawing>
          <wp:inline distT="0" distB="0" distL="0" distR="0" wp14:anchorId="0094B15A" wp14:editId="16676AB0">
            <wp:extent cx="5943600" cy="319341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44ACD" w14:textId="77777777" w:rsidR="00C351D7" w:rsidRDefault="00C351D7">
      <w:r>
        <w:br w:type="page"/>
      </w:r>
    </w:p>
    <w:p w14:paraId="0BD75E38" w14:textId="6B84EF7C" w:rsidR="00C351D7" w:rsidRDefault="00C351D7" w:rsidP="00833B01">
      <w:r>
        <w:lastRenderedPageBreak/>
        <w:t>Part C pseudocode:</w:t>
      </w:r>
    </w:p>
    <w:p w14:paraId="1E0B8992" w14:textId="304A013A" w:rsidR="00C351D7" w:rsidRDefault="00C351D7" w:rsidP="00833B01">
      <w:r w:rsidRPr="00C351D7">
        <w:rPr>
          <w:noProof/>
        </w:rPr>
        <w:drawing>
          <wp:inline distT="0" distB="0" distL="0" distR="0" wp14:anchorId="1D9F1744" wp14:editId="48859CA9">
            <wp:extent cx="5332781" cy="7873416"/>
            <wp:effectExtent l="0" t="0" r="127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40227" cy="788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DECB5" w14:textId="745BA770" w:rsidR="00C351D7" w:rsidRDefault="00C351D7" w:rsidP="00833B01">
      <w:r>
        <w:lastRenderedPageBreak/>
        <w:t>Program Code:</w:t>
      </w:r>
    </w:p>
    <w:p w14:paraId="7B335E9B" w14:textId="406D590A" w:rsidR="00C351D7" w:rsidRDefault="00C351D7" w:rsidP="00833B01">
      <w:r>
        <w:t>Part A code:</w:t>
      </w:r>
    </w:p>
    <w:p w14:paraId="63B164A3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C351D7">
        <w:rPr>
          <w:rFonts w:ascii="Consolas" w:hAnsi="Consolas" w:cs="Consolas"/>
          <w:color w:val="008000"/>
          <w:sz w:val="16"/>
          <w:szCs w:val="16"/>
        </w:rPr>
        <w:t>; Lab 1 part A</w:t>
      </w:r>
    </w:p>
    <w:p w14:paraId="276EA924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C351D7">
        <w:rPr>
          <w:rFonts w:ascii="Consolas" w:hAnsi="Consolas" w:cs="Consolas"/>
          <w:color w:val="008000"/>
          <w:sz w:val="16"/>
          <w:szCs w:val="16"/>
        </w:rPr>
        <w:t>; Name:         Mark L. Schuster</w:t>
      </w:r>
    </w:p>
    <w:p w14:paraId="5B5BA171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C351D7">
        <w:rPr>
          <w:rFonts w:ascii="Consolas" w:hAnsi="Consolas" w:cs="Consolas"/>
          <w:color w:val="008000"/>
          <w:sz w:val="16"/>
          <w:szCs w:val="16"/>
        </w:rPr>
        <w:t>; Section #:    1540</w:t>
      </w:r>
    </w:p>
    <w:p w14:paraId="654D644F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C351D7">
        <w:rPr>
          <w:rFonts w:ascii="Consolas" w:hAnsi="Consolas" w:cs="Consolas"/>
          <w:color w:val="008000"/>
          <w:sz w:val="16"/>
          <w:szCs w:val="16"/>
        </w:rPr>
        <w:t>; TA Name:      Christopher Crary</w:t>
      </w:r>
    </w:p>
    <w:p w14:paraId="650E18FE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C351D7">
        <w:rPr>
          <w:rFonts w:ascii="Consolas" w:hAnsi="Consolas" w:cs="Consolas"/>
          <w:color w:val="008000"/>
          <w:sz w:val="16"/>
          <w:szCs w:val="16"/>
        </w:rPr>
        <w:t>; Description:  This assembly application reads the current state of</w:t>
      </w:r>
    </w:p>
    <w:p w14:paraId="68E1B07F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C351D7">
        <w:rPr>
          <w:rFonts w:ascii="Consolas" w:hAnsi="Consolas" w:cs="Consolas"/>
          <w:color w:val="008000"/>
          <w:sz w:val="16"/>
          <w:szCs w:val="16"/>
        </w:rPr>
        <w:t>;               the switches on the 'SWITCH &amp; LED BACKPACK' and turns</w:t>
      </w:r>
    </w:p>
    <w:p w14:paraId="353CEB61" w14:textId="3B3F2365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C351D7">
        <w:rPr>
          <w:rFonts w:ascii="Consolas" w:hAnsi="Consolas" w:cs="Consolas"/>
          <w:color w:val="008000"/>
          <w:sz w:val="16"/>
          <w:szCs w:val="16"/>
        </w:rPr>
        <w:t xml:space="preserve">;               on the </w:t>
      </w:r>
      <w:r w:rsidR="00B86894" w:rsidRPr="00C351D7">
        <w:rPr>
          <w:rFonts w:ascii="Consolas" w:hAnsi="Consolas" w:cs="Consolas"/>
          <w:color w:val="008000"/>
          <w:sz w:val="16"/>
          <w:szCs w:val="16"/>
        </w:rPr>
        <w:t>corresponding</w:t>
      </w:r>
      <w:r w:rsidRPr="00C351D7">
        <w:rPr>
          <w:rFonts w:ascii="Consolas" w:hAnsi="Consolas" w:cs="Consolas"/>
          <w:color w:val="008000"/>
          <w:sz w:val="16"/>
          <w:szCs w:val="16"/>
        </w:rPr>
        <w:t xml:space="preserve"> LED.</w:t>
      </w:r>
    </w:p>
    <w:p w14:paraId="7D1EA9A6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1C5F351A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C351D7">
        <w:rPr>
          <w:rFonts w:ascii="Consolas" w:hAnsi="Consolas" w:cs="Consolas"/>
          <w:color w:val="0000FF"/>
          <w:sz w:val="16"/>
          <w:szCs w:val="16"/>
        </w:rPr>
        <w:t>.nolist</w:t>
      </w:r>
      <w:r w:rsidRPr="00C351D7">
        <w:rPr>
          <w:rFonts w:ascii="Consolas" w:hAnsi="Consolas" w:cs="Consolas"/>
          <w:color w:val="000000"/>
          <w:sz w:val="16"/>
          <w:szCs w:val="16"/>
        </w:rPr>
        <w:t xml:space="preserve">                           </w:t>
      </w:r>
      <w:r w:rsidRPr="00C351D7">
        <w:rPr>
          <w:rFonts w:ascii="Consolas" w:hAnsi="Consolas" w:cs="Consolas"/>
          <w:color w:val="008000"/>
          <w:sz w:val="16"/>
          <w:szCs w:val="16"/>
        </w:rPr>
        <w:t>; Included for fun.</w:t>
      </w:r>
    </w:p>
    <w:p w14:paraId="0B84DA39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C351D7">
        <w:rPr>
          <w:rFonts w:ascii="Consolas" w:hAnsi="Consolas" w:cs="Consolas"/>
          <w:color w:val="0000FF"/>
          <w:sz w:val="16"/>
          <w:szCs w:val="16"/>
        </w:rPr>
        <w:t>.include</w:t>
      </w:r>
      <w:r w:rsidRPr="00C351D7">
        <w:rPr>
          <w:rFonts w:ascii="Consolas" w:hAnsi="Consolas" w:cs="Consolas"/>
          <w:color w:val="000000"/>
          <w:sz w:val="16"/>
          <w:szCs w:val="16"/>
        </w:rPr>
        <w:t xml:space="preserve"> "ATxmega128A1Udef.inc"   </w:t>
      </w:r>
      <w:r w:rsidRPr="00C351D7">
        <w:rPr>
          <w:rFonts w:ascii="Consolas" w:hAnsi="Consolas" w:cs="Consolas"/>
          <w:color w:val="008000"/>
          <w:sz w:val="16"/>
          <w:szCs w:val="16"/>
        </w:rPr>
        <w:t>;</w:t>
      </w:r>
    </w:p>
    <w:p w14:paraId="02B483E5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C351D7">
        <w:rPr>
          <w:rFonts w:ascii="Consolas" w:hAnsi="Consolas" w:cs="Consolas"/>
          <w:color w:val="0000FF"/>
          <w:sz w:val="16"/>
          <w:szCs w:val="16"/>
        </w:rPr>
        <w:t>.list</w:t>
      </w:r>
      <w:r w:rsidRPr="00C351D7">
        <w:rPr>
          <w:rFonts w:ascii="Consolas" w:hAnsi="Consolas" w:cs="Consolas"/>
          <w:color w:val="000000"/>
          <w:sz w:val="16"/>
          <w:szCs w:val="16"/>
        </w:rPr>
        <w:t xml:space="preserve">                             </w:t>
      </w:r>
      <w:r w:rsidRPr="00C351D7">
        <w:rPr>
          <w:rFonts w:ascii="Consolas" w:hAnsi="Consolas" w:cs="Consolas"/>
          <w:color w:val="008000"/>
          <w:sz w:val="16"/>
          <w:szCs w:val="16"/>
        </w:rPr>
        <w:t>;</w:t>
      </w:r>
    </w:p>
    <w:p w14:paraId="62348ABB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14BB1E07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C351D7">
        <w:rPr>
          <w:rFonts w:ascii="Consolas" w:hAnsi="Consolas" w:cs="Consolas"/>
          <w:color w:val="0000FF"/>
          <w:sz w:val="16"/>
          <w:szCs w:val="16"/>
        </w:rPr>
        <w:t>.def</w:t>
      </w:r>
      <w:r w:rsidRPr="00C351D7">
        <w:rPr>
          <w:rFonts w:ascii="Consolas" w:hAnsi="Consolas" w:cs="Consolas"/>
          <w:color w:val="000000"/>
          <w:sz w:val="16"/>
          <w:szCs w:val="16"/>
        </w:rPr>
        <w:t xml:space="preserve"> initVal = r16                </w:t>
      </w:r>
      <w:r w:rsidRPr="00C351D7">
        <w:rPr>
          <w:rFonts w:ascii="Consolas" w:hAnsi="Consolas" w:cs="Consolas"/>
          <w:color w:val="008000"/>
          <w:sz w:val="16"/>
          <w:szCs w:val="16"/>
        </w:rPr>
        <w:t>; Will hold the port DIRSET vlaues.</w:t>
      </w:r>
    </w:p>
    <w:p w14:paraId="697BA0D9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C351D7">
        <w:rPr>
          <w:rFonts w:ascii="Consolas" w:hAnsi="Consolas" w:cs="Consolas"/>
          <w:color w:val="0000FF"/>
          <w:sz w:val="16"/>
          <w:szCs w:val="16"/>
        </w:rPr>
        <w:t>.def</w:t>
      </w:r>
      <w:r w:rsidRPr="00C351D7">
        <w:rPr>
          <w:rFonts w:ascii="Consolas" w:hAnsi="Consolas" w:cs="Consolas"/>
          <w:color w:val="000000"/>
          <w:sz w:val="16"/>
          <w:szCs w:val="16"/>
        </w:rPr>
        <w:t xml:space="preserve"> switchValues = r17           </w:t>
      </w:r>
      <w:r w:rsidRPr="00C351D7">
        <w:rPr>
          <w:rFonts w:ascii="Consolas" w:hAnsi="Consolas" w:cs="Consolas"/>
          <w:color w:val="008000"/>
          <w:sz w:val="16"/>
          <w:szCs w:val="16"/>
        </w:rPr>
        <w:t>; Will hold the switch's input value.</w:t>
      </w:r>
    </w:p>
    <w:p w14:paraId="46D68869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C351D7">
        <w:rPr>
          <w:rFonts w:ascii="Consolas" w:hAnsi="Consolas" w:cs="Consolas"/>
          <w:color w:val="0000FF"/>
          <w:sz w:val="16"/>
          <w:szCs w:val="16"/>
        </w:rPr>
        <w:t>.equ</w:t>
      </w:r>
      <w:r w:rsidRPr="00C351D7">
        <w:rPr>
          <w:rFonts w:ascii="Consolas" w:hAnsi="Consolas" w:cs="Consolas"/>
          <w:color w:val="000000"/>
          <w:sz w:val="16"/>
          <w:szCs w:val="16"/>
        </w:rPr>
        <w:t xml:space="preserve"> ALL_IN = 0x00                </w:t>
      </w:r>
      <w:r w:rsidRPr="00C351D7">
        <w:rPr>
          <w:rFonts w:ascii="Consolas" w:hAnsi="Consolas" w:cs="Consolas"/>
          <w:color w:val="008000"/>
          <w:sz w:val="16"/>
          <w:szCs w:val="16"/>
        </w:rPr>
        <w:t>; 8-bit vector that will set an 8-bit GPIO port to input.</w:t>
      </w:r>
    </w:p>
    <w:p w14:paraId="2F3C0D58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C351D7">
        <w:rPr>
          <w:rFonts w:ascii="Consolas" w:hAnsi="Consolas" w:cs="Consolas"/>
          <w:color w:val="0000FF"/>
          <w:sz w:val="16"/>
          <w:szCs w:val="16"/>
        </w:rPr>
        <w:t>.equ</w:t>
      </w:r>
      <w:r w:rsidRPr="00C351D7">
        <w:rPr>
          <w:rFonts w:ascii="Consolas" w:hAnsi="Consolas" w:cs="Consolas"/>
          <w:color w:val="000000"/>
          <w:sz w:val="16"/>
          <w:szCs w:val="16"/>
        </w:rPr>
        <w:t xml:space="preserve"> ALL_OUT = 0xFF               </w:t>
      </w:r>
      <w:r w:rsidRPr="00C351D7">
        <w:rPr>
          <w:rFonts w:ascii="Consolas" w:hAnsi="Consolas" w:cs="Consolas"/>
          <w:color w:val="008000"/>
          <w:sz w:val="16"/>
          <w:szCs w:val="16"/>
        </w:rPr>
        <w:t>; 8-bit vector that will set an 8-bit GPIO port to output.</w:t>
      </w:r>
    </w:p>
    <w:p w14:paraId="2DD8C3B5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6FD8CF51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C351D7">
        <w:rPr>
          <w:rFonts w:ascii="Consolas" w:hAnsi="Consolas" w:cs="Consolas"/>
          <w:color w:val="0000FF"/>
          <w:sz w:val="16"/>
          <w:szCs w:val="16"/>
        </w:rPr>
        <w:t>.org</w:t>
      </w:r>
      <w:r w:rsidRPr="00C351D7">
        <w:rPr>
          <w:rFonts w:ascii="Consolas" w:hAnsi="Consolas" w:cs="Consolas"/>
          <w:color w:val="000000"/>
          <w:sz w:val="16"/>
          <w:szCs w:val="16"/>
        </w:rPr>
        <w:t xml:space="preserve"> 0x0000</w:t>
      </w:r>
    </w:p>
    <w:p w14:paraId="6B964B16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C351D7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C351D7">
        <w:rPr>
          <w:rFonts w:ascii="Consolas" w:hAnsi="Consolas" w:cs="Consolas"/>
          <w:color w:val="0000FF"/>
          <w:sz w:val="16"/>
          <w:szCs w:val="16"/>
        </w:rPr>
        <w:t>rjmp</w:t>
      </w:r>
      <w:r w:rsidRPr="00C351D7">
        <w:rPr>
          <w:rFonts w:ascii="Consolas" w:hAnsi="Consolas" w:cs="Consolas"/>
          <w:color w:val="000000"/>
          <w:sz w:val="16"/>
          <w:szCs w:val="16"/>
        </w:rPr>
        <w:t xml:space="preserve"> init                     </w:t>
      </w:r>
      <w:r w:rsidRPr="00C351D7">
        <w:rPr>
          <w:rFonts w:ascii="Consolas" w:hAnsi="Consolas" w:cs="Consolas"/>
          <w:color w:val="008000"/>
          <w:sz w:val="16"/>
          <w:szCs w:val="16"/>
        </w:rPr>
        <w:t>; Start at 0x0000 and jump to program.</w:t>
      </w:r>
    </w:p>
    <w:p w14:paraId="7FCB8426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3D999B11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C351D7">
        <w:rPr>
          <w:rFonts w:ascii="Consolas" w:hAnsi="Consolas" w:cs="Consolas"/>
          <w:color w:val="0000FF"/>
          <w:sz w:val="16"/>
          <w:szCs w:val="16"/>
        </w:rPr>
        <w:t>.org</w:t>
      </w:r>
      <w:r w:rsidRPr="00C351D7">
        <w:rPr>
          <w:rFonts w:ascii="Consolas" w:hAnsi="Consolas" w:cs="Consolas"/>
          <w:color w:val="000000"/>
          <w:sz w:val="16"/>
          <w:szCs w:val="16"/>
        </w:rPr>
        <w:t xml:space="preserve"> 0x200                        </w:t>
      </w:r>
      <w:r w:rsidRPr="00C351D7">
        <w:rPr>
          <w:rFonts w:ascii="Consolas" w:hAnsi="Consolas" w:cs="Consolas"/>
          <w:color w:val="008000"/>
          <w:sz w:val="16"/>
          <w:szCs w:val="16"/>
        </w:rPr>
        <w:t>; Start functionality at 0x200 to avoid precious interupt vectors.</w:t>
      </w:r>
    </w:p>
    <w:p w14:paraId="48DEBF5B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C351D7">
        <w:rPr>
          <w:rFonts w:ascii="Consolas" w:hAnsi="Consolas" w:cs="Consolas"/>
          <w:color w:val="000000"/>
          <w:sz w:val="16"/>
          <w:szCs w:val="16"/>
        </w:rPr>
        <w:t>init:</w:t>
      </w:r>
    </w:p>
    <w:p w14:paraId="245FDA48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C351D7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C351D7">
        <w:rPr>
          <w:rFonts w:ascii="Consolas" w:hAnsi="Consolas" w:cs="Consolas"/>
          <w:color w:val="0000FF"/>
          <w:sz w:val="16"/>
          <w:szCs w:val="16"/>
        </w:rPr>
        <w:t>ldi</w:t>
      </w:r>
      <w:r w:rsidRPr="00C351D7">
        <w:rPr>
          <w:rFonts w:ascii="Consolas" w:hAnsi="Consolas" w:cs="Consolas"/>
          <w:color w:val="000000"/>
          <w:sz w:val="16"/>
          <w:szCs w:val="16"/>
        </w:rPr>
        <w:t xml:space="preserve"> initVal, ALL_IN           </w:t>
      </w:r>
      <w:r w:rsidRPr="00C351D7">
        <w:rPr>
          <w:rFonts w:ascii="Consolas" w:hAnsi="Consolas" w:cs="Consolas"/>
          <w:color w:val="008000"/>
          <w:sz w:val="16"/>
          <w:szCs w:val="16"/>
        </w:rPr>
        <w:t>; Set 'initValue' to 8-bit GPIO input vector.</w:t>
      </w:r>
    </w:p>
    <w:p w14:paraId="0C45B5EE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C351D7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C351D7">
        <w:rPr>
          <w:rFonts w:ascii="Consolas" w:hAnsi="Consolas" w:cs="Consolas"/>
          <w:color w:val="0000FF"/>
          <w:sz w:val="16"/>
          <w:szCs w:val="16"/>
        </w:rPr>
        <w:t>sts</w:t>
      </w:r>
      <w:r w:rsidRPr="00C351D7">
        <w:rPr>
          <w:rFonts w:ascii="Consolas" w:hAnsi="Consolas" w:cs="Consolas"/>
          <w:color w:val="000000"/>
          <w:sz w:val="16"/>
          <w:szCs w:val="16"/>
        </w:rPr>
        <w:t xml:space="preserve"> PORTA_DIRSET, initVal     </w:t>
      </w:r>
      <w:r w:rsidRPr="00C351D7">
        <w:rPr>
          <w:rFonts w:ascii="Consolas" w:hAnsi="Consolas" w:cs="Consolas"/>
          <w:color w:val="008000"/>
          <w:sz w:val="16"/>
          <w:szCs w:val="16"/>
        </w:rPr>
        <w:t>; Set PORTA to be input.</w:t>
      </w:r>
    </w:p>
    <w:p w14:paraId="696120A8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C351D7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C351D7">
        <w:rPr>
          <w:rFonts w:ascii="Consolas" w:hAnsi="Consolas" w:cs="Consolas"/>
          <w:color w:val="0000FF"/>
          <w:sz w:val="16"/>
          <w:szCs w:val="16"/>
        </w:rPr>
        <w:t>ldi</w:t>
      </w:r>
      <w:r w:rsidRPr="00C351D7">
        <w:rPr>
          <w:rFonts w:ascii="Consolas" w:hAnsi="Consolas" w:cs="Consolas"/>
          <w:color w:val="000000"/>
          <w:sz w:val="16"/>
          <w:szCs w:val="16"/>
        </w:rPr>
        <w:t xml:space="preserve"> initVal, ALL_OUT          </w:t>
      </w:r>
      <w:r w:rsidRPr="00C351D7">
        <w:rPr>
          <w:rFonts w:ascii="Consolas" w:hAnsi="Consolas" w:cs="Consolas"/>
          <w:color w:val="008000"/>
          <w:sz w:val="16"/>
          <w:szCs w:val="16"/>
        </w:rPr>
        <w:t>; Set 'initValue' to 8-bit GPIO output vector.</w:t>
      </w:r>
    </w:p>
    <w:p w14:paraId="4E2ECBE2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C351D7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C351D7">
        <w:rPr>
          <w:rFonts w:ascii="Consolas" w:hAnsi="Consolas" w:cs="Consolas"/>
          <w:color w:val="0000FF"/>
          <w:sz w:val="16"/>
          <w:szCs w:val="16"/>
        </w:rPr>
        <w:t>sts</w:t>
      </w:r>
      <w:r w:rsidRPr="00C351D7">
        <w:rPr>
          <w:rFonts w:ascii="Consolas" w:hAnsi="Consolas" w:cs="Consolas"/>
          <w:color w:val="000000"/>
          <w:sz w:val="16"/>
          <w:szCs w:val="16"/>
        </w:rPr>
        <w:t xml:space="preserve"> PORTC_DIRSET, initVal     </w:t>
      </w:r>
      <w:r w:rsidRPr="00C351D7">
        <w:rPr>
          <w:rFonts w:ascii="Consolas" w:hAnsi="Consolas" w:cs="Consolas"/>
          <w:color w:val="008000"/>
          <w:sz w:val="16"/>
          <w:szCs w:val="16"/>
        </w:rPr>
        <w:t>; Set PORTC to be output.</w:t>
      </w:r>
    </w:p>
    <w:p w14:paraId="74508ACB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C351D7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C351D7">
        <w:rPr>
          <w:rFonts w:ascii="Consolas" w:hAnsi="Consolas" w:cs="Consolas"/>
          <w:color w:val="0000FF"/>
          <w:sz w:val="16"/>
          <w:szCs w:val="16"/>
        </w:rPr>
        <w:t>rjmp</w:t>
      </w:r>
      <w:r w:rsidRPr="00C351D7">
        <w:rPr>
          <w:rFonts w:ascii="Consolas" w:hAnsi="Consolas" w:cs="Consolas"/>
          <w:color w:val="000000"/>
          <w:sz w:val="16"/>
          <w:szCs w:val="16"/>
        </w:rPr>
        <w:t xml:space="preserve"> main                     </w:t>
      </w:r>
    </w:p>
    <w:p w14:paraId="50E98AF3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C351D7">
        <w:rPr>
          <w:rFonts w:ascii="Consolas" w:hAnsi="Consolas" w:cs="Consolas"/>
          <w:color w:val="000000"/>
          <w:sz w:val="16"/>
          <w:szCs w:val="16"/>
        </w:rPr>
        <w:t xml:space="preserve">                      </w:t>
      </w:r>
    </w:p>
    <w:p w14:paraId="2A847A33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C351D7">
        <w:rPr>
          <w:rFonts w:ascii="Consolas" w:hAnsi="Consolas" w:cs="Consolas"/>
          <w:color w:val="000000"/>
          <w:sz w:val="16"/>
          <w:szCs w:val="16"/>
        </w:rPr>
        <w:t xml:space="preserve">main:                     </w:t>
      </w:r>
    </w:p>
    <w:p w14:paraId="3750BBE9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C351D7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C351D7">
        <w:rPr>
          <w:rFonts w:ascii="Consolas" w:hAnsi="Consolas" w:cs="Consolas"/>
          <w:color w:val="0000FF"/>
          <w:sz w:val="16"/>
          <w:szCs w:val="16"/>
        </w:rPr>
        <w:t>lds</w:t>
      </w:r>
      <w:r w:rsidRPr="00C351D7">
        <w:rPr>
          <w:rFonts w:ascii="Consolas" w:hAnsi="Consolas" w:cs="Consolas"/>
          <w:color w:val="000000"/>
          <w:sz w:val="16"/>
          <w:szCs w:val="16"/>
        </w:rPr>
        <w:t xml:space="preserve"> switchValues, PORTA_IN    </w:t>
      </w:r>
      <w:r w:rsidRPr="00C351D7">
        <w:rPr>
          <w:rFonts w:ascii="Consolas" w:hAnsi="Consolas" w:cs="Consolas"/>
          <w:color w:val="008000"/>
          <w:sz w:val="16"/>
          <w:szCs w:val="16"/>
        </w:rPr>
        <w:t>; Load the switch's value into the 'switchValues'.</w:t>
      </w:r>
    </w:p>
    <w:p w14:paraId="2F45BB21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C351D7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C351D7">
        <w:rPr>
          <w:rFonts w:ascii="Consolas" w:hAnsi="Consolas" w:cs="Consolas"/>
          <w:color w:val="0000FF"/>
          <w:sz w:val="16"/>
          <w:szCs w:val="16"/>
        </w:rPr>
        <w:t>sts</w:t>
      </w:r>
      <w:r w:rsidRPr="00C351D7">
        <w:rPr>
          <w:rFonts w:ascii="Consolas" w:hAnsi="Consolas" w:cs="Consolas"/>
          <w:color w:val="000000"/>
          <w:sz w:val="16"/>
          <w:szCs w:val="16"/>
        </w:rPr>
        <w:t xml:space="preserve"> PORTC_OUT, switchValues   </w:t>
      </w:r>
      <w:r w:rsidRPr="00C351D7">
        <w:rPr>
          <w:rFonts w:ascii="Consolas" w:hAnsi="Consolas" w:cs="Consolas"/>
          <w:color w:val="008000"/>
          <w:sz w:val="16"/>
          <w:szCs w:val="16"/>
        </w:rPr>
        <w:t>; Load 'switchValues' into the output to the LEDs.</w:t>
      </w:r>
    </w:p>
    <w:p w14:paraId="2128A088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C351D7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C351D7">
        <w:rPr>
          <w:rFonts w:ascii="Consolas" w:hAnsi="Consolas" w:cs="Consolas"/>
          <w:color w:val="0000FF"/>
          <w:sz w:val="16"/>
          <w:szCs w:val="16"/>
        </w:rPr>
        <w:t>rjmp</w:t>
      </w:r>
      <w:r w:rsidRPr="00C351D7">
        <w:rPr>
          <w:rFonts w:ascii="Consolas" w:hAnsi="Consolas" w:cs="Consolas"/>
          <w:color w:val="000000"/>
          <w:sz w:val="16"/>
          <w:szCs w:val="16"/>
        </w:rPr>
        <w:t xml:space="preserve"> main                     </w:t>
      </w:r>
      <w:r w:rsidRPr="00C351D7">
        <w:rPr>
          <w:rFonts w:ascii="Consolas" w:hAnsi="Consolas" w:cs="Consolas"/>
          <w:color w:val="008000"/>
          <w:sz w:val="16"/>
          <w:szCs w:val="16"/>
        </w:rPr>
        <w:t>; Loop for continued updating.</w:t>
      </w:r>
    </w:p>
    <w:p w14:paraId="2EA33615" w14:textId="77777777" w:rsid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194C306" w14:textId="77777777" w:rsidR="00C351D7" w:rsidRDefault="00C351D7">
      <w:pPr>
        <w:rPr>
          <w:rFonts w:ascii="Consolas" w:hAnsi="Consolas" w:cs="Consolas"/>
          <w:color w:val="008000"/>
          <w:sz w:val="13"/>
          <w:szCs w:val="13"/>
        </w:rPr>
      </w:pPr>
      <w:r>
        <w:rPr>
          <w:rFonts w:ascii="Consolas" w:hAnsi="Consolas" w:cs="Consolas"/>
          <w:color w:val="008000"/>
          <w:sz w:val="13"/>
          <w:szCs w:val="13"/>
        </w:rPr>
        <w:br w:type="page"/>
      </w:r>
    </w:p>
    <w:p w14:paraId="67EC3035" w14:textId="7EAF6722" w:rsidR="00C351D7" w:rsidRDefault="00C351D7" w:rsidP="00C351D7">
      <w:r>
        <w:lastRenderedPageBreak/>
        <w:t>Part B code:</w:t>
      </w:r>
    </w:p>
    <w:p w14:paraId="11DADFB2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>; Lab 1 part B</w:t>
      </w:r>
    </w:p>
    <w:p w14:paraId="14C47C18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>; Name:         Mark L. Schuster</w:t>
      </w:r>
    </w:p>
    <w:p w14:paraId="50D962AF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>; Section #:    1540</w:t>
      </w:r>
    </w:p>
    <w:p w14:paraId="3EABB5BB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>; TA Name:      Christopher Crary</w:t>
      </w:r>
    </w:p>
    <w:p w14:paraId="5C679ED3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>; Description:  This assembly application causes a LED to blink</w:t>
      </w:r>
    </w:p>
    <w:p w14:paraId="0E44E0F8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>;</w:t>
      </w:r>
      <w:r w:rsidRPr="00C351D7">
        <w:rPr>
          <w:rFonts w:ascii="Consolas" w:hAnsi="Consolas" w:cs="Consolas"/>
          <w:color w:val="008000"/>
          <w:sz w:val="13"/>
          <w:szCs w:val="13"/>
        </w:rPr>
        <w:tab/>
      </w:r>
      <w:r w:rsidRPr="00C351D7">
        <w:rPr>
          <w:rFonts w:ascii="Consolas" w:hAnsi="Consolas" w:cs="Consolas"/>
          <w:color w:val="008000"/>
          <w:sz w:val="13"/>
          <w:szCs w:val="13"/>
        </w:rPr>
        <w:tab/>
      </w:r>
      <w:r w:rsidRPr="00C351D7">
        <w:rPr>
          <w:rFonts w:ascii="Consolas" w:hAnsi="Consolas" w:cs="Consolas"/>
          <w:color w:val="008000"/>
          <w:sz w:val="13"/>
          <w:szCs w:val="13"/>
        </w:rPr>
        <w:tab/>
      </w:r>
      <w:r w:rsidRPr="00C351D7">
        <w:rPr>
          <w:rFonts w:ascii="Consolas" w:hAnsi="Consolas" w:cs="Consolas"/>
          <w:color w:val="008000"/>
          <w:sz w:val="13"/>
          <w:szCs w:val="13"/>
        </w:rPr>
        <w:tab/>
        <w:t>with variable period using delay subroutines.</w:t>
      </w:r>
    </w:p>
    <w:p w14:paraId="0377352E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</w:p>
    <w:p w14:paraId="0F3FEA33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nolist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       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Included for fun.</w:t>
      </w:r>
    </w:p>
    <w:p w14:paraId="22085AC1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include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"ATxmega128A1Udef.inc"   </w:t>
      </w:r>
      <w:r w:rsidRPr="00C351D7">
        <w:rPr>
          <w:rFonts w:ascii="Consolas" w:hAnsi="Consolas" w:cs="Consolas"/>
          <w:color w:val="008000"/>
          <w:sz w:val="13"/>
          <w:szCs w:val="13"/>
        </w:rPr>
        <w:t>;</w:t>
      </w:r>
    </w:p>
    <w:p w14:paraId="358E68BE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list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         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</w:t>
      </w:r>
    </w:p>
    <w:p w14:paraId="33551791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</w:p>
    <w:p w14:paraId="6275E7A5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def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initVal = r16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Will hold the port DIRSET vlaues.</w:t>
      </w:r>
    </w:p>
    <w:p w14:paraId="60449A34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def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ledToggle = r17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Will hold the value for the port output toggle.</w:t>
      </w:r>
    </w:p>
    <w:p w14:paraId="42DCA0FF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def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countA = r18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Will hold the count for the outer busy loop.</w:t>
      </w:r>
    </w:p>
    <w:p w14:paraId="251923E4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def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countB = r19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Will hold the count for the inner busy loop.</w:t>
      </w:r>
    </w:p>
    <w:p w14:paraId="50829FB8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def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delayTime = r20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Will hold the scaler for the number of times the 10ms delay is to occur.</w:t>
      </w:r>
    </w:p>
    <w:p w14:paraId="3E363108" w14:textId="25AE06AC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def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temp = r21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 xml:space="preserve">; Will hold the count for how many 10ms delays have </w:t>
      </w:r>
      <w:r w:rsidR="00B86894" w:rsidRPr="00C351D7">
        <w:rPr>
          <w:rFonts w:ascii="Consolas" w:hAnsi="Consolas" w:cs="Consolas"/>
          <w:color w:val="008000"/>
          <w:sz w:val="13"/>
          <w:szCs w:val="13"/>
        </w:rPr>
        <w:t>occurred</w:t>
      </w:r>
      <w:r w:rsidRPr="00C351D7">
        <w:rPr>
          <w:rFonts w:ascii="Consolas" w:hAnsi="Consolas" w:cs="Consolas"/>
          <w:color w:val="008000"/>
          <w:sz w:val="13"/>
          <w:szCs w:val="13"/>
        </w:rPr>
        <w:t>.</w:t>
      </w:r>
    </w:p>
    <w:p w14:paraId="4003DBEB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equ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ALL_OUT = 0xFF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8-bit vector that will set an 8-bit GPIO port to output.</w:t>
      </w:r>
    </w:p>
    <w:p w14:paraId="6F18A24E" w14:textId="3AE1968B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equ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LED_OFF = 0xFF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 xml:space="preserve">; Used to </w:t>
      </w:r>
      <w:r w:rsidR="00B86894" w:rsidRPr="00C351D7">
        <w:rPr>
          <w:rFonts w:ascii="Consolas" w:hAnsi="Consolas" w:cs="Consolas"/>
          <w:color w:val="008000"/>
          <w:sz w:val="13"/>
          <w:szCs w:val="13"/>
        </w:rPr>
        <w:t>initialize</w:t>
      </w:r>
      <w:r w:rsidRPr="00C351D7">
        <w:rPr>
          <w:rFonts w:ascii="Consolas" w:hAnsi="Consolas" w:cs="Consolas"/>
          <w:color w:val="008000"/>
          <w:sz w:val="13"/>
          <w:szCs w:val="13"/>
        </w:rPr>
        <w:t xml:space="preserve"> the LEDs to off.</w:t>
      </w:r>
    </w:p>
    <w:p w14:paraId="1F1785AC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equ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LED_TOGGLE = 0x01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Used to toggle the right-most LED.</w:t>
      </w:r>
    </w:p>
    <w:p w14:paraId="646FCA5C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equ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numberOfDelays = 127</w:t>
      </w:r>
    </w:p>
    <w:p w14:paraId="2FB31213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</w:p>
    <w:p w14:paraId="03C936E7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org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0x0000</w:t>
      </w:r>
    </w:p>
    <w:p w14:paraId="594BE0C8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rjmp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init  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Start at 0x0000 and jump to program.</w:t>
      </w:r>
    </w:p>
    <w:p w14:paraId="4EFB4095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</w:p>
    <w:p w14:paraId="17E96B80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org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0x200</w:t>
      </w:r>
    </w:p>
    <w:p w14:paraId="70CDB908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>init:</w:t>
      </w:r>
    </w:p>
    <w:p w14:paraId="1F405634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ldi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initVal, ALL_OUT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Store the 8-bit output vector in 'initVal'.</w:t>
      </w:r>
    </w:p>
    <w:p w14:paraId="0237CAC2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sts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PORTC_DIRSET, initVal     </w:t>
      </w:r>
      <w:r w:rsidRPr="00C351D7">
        <w:rPr>
          <w:rFonts w:ascii="Consolas" w:hAnsi="Consolas" w:cs="Consolas"/>
          <w:color w:val="008000"/>
          <w:sz w:val="13"/>
          <w:szCs w:val="13"/>
        </w:rPr>
        <w:t>; Set portc to an output.</w:t>
      </w:r>
    </w:p>
    <w:p w14:paraId="316A1AFE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ldi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initVal, LED_OFF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Store the initial LED state in 'initVal'.</w:t>
      </w:r>
    </w:p>
    <w:p w14:paraId="4E9A43B0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sts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PORTC_OUT, initVal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Set the LEDs to the initial value.</w:t>
      </w:r>
    </w:p>
    <w:p w14:paraId="0F239760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ldi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ledToggle, LED_TOGGLE     </w:t>
      </w:r>
      <w:r w:rsidRPr="00C351D7">
        <w:rPr>
          <w:rFonts w:ascii="Consolas" w:hAnsi="Consolas" w:cs="Consolas"/>
          <w:color w:val="008000"/>
          <w:sz w:val="13"/>
          <w:szCs w:val="13"/>
        </w:rPr>
        <w:t>; Set the LED toggle value.</w:t>
      </w:r>
    </w:p>
    <w:p w14:paraId="6372E895" w14:textId="6D4A170D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ldi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delayTime, numberOfDelays </w:t>
      </w:r>
      <w:r w:rsidRPr="00C351D7">
        <w:rPr>
          <w:rFonts w:ascii="Consolas" w:hAnsi="Consolas" w:cs="Consolas"/>
          <w:color w:val="008000"/>
          <w:sz w:val="13"/>
          <w:szCs w:val="13"/>
        </w:rPr>
        <w:t xml:space="preserve">; Set the </w:t>
      </w:r>
      <w:r w:rsidR="00B86894" w:rsidRPr="00C351D7">
        <w:rPr>
          <w:rFonts w:ascii="Consolas" w:hAnsi="Consolas" w:cs="Consolas"/>
          <w:color w:val="008000"/>
          <w:sz w:val="13"/>
          <w:szCs w:val="13"/>
        </w:rPr>
        <w:t>arbitrary</w:t>
      </w:r>
      <w:r w:rsidRPr="00C351D7">
        <w:rPr>
          <w:rFonts w:ascii="Consolas" w:hAnsi="Consolas" w:cs="Consolas"/>
          <w:color w:val="008000"/>
          <w:sz w:val="13"/>
          <w:szCs w:val="13"/>
        </w:rPr>
        <w:t xml:space="preserve"> number of 10ms delays.</w:t>
      </w:r>
    </w:p>
    <w:p w14:paraId="4A518A7F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rjmp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main  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 xml:space="preserve">; </w:t>
      </w:r>
    </w:p>
    <w:p w14:paraId="353B1955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</w:p>
    <w:p w14:paraId="37479AA3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>main:</w:t>
      </w:r>
    </w:p>
    <w:p w14:paraId="51042100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sts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PORTC_OUTTGL, ledToggle   </w:t>
      </w:r>
      <w:r w:rsidRPr="00C351D7">
        <w:rPr>
          <w:rFonts w:ascii="Consolas" w:hAnsi="Consolas" w:cs="Consolas"/>
          <w:color w:val="008000"/>
          <w:sz w:val="13"/>
          <w:szCs w:val="13"/>
        </w:rPr>
        <w:t>; Toggle the LED.</w:t>
      </w:r>
    </w:p>
    <w:p w14:paraId="2672E946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rcall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DELAYx10ms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Call DELAYx10ms.</w:t>
      </w:r>
    </w:p>
    <w:p w14:paraId="216BE7F7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rjmp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main  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Repeat.</w:t>
      </w:r>
    </w:p>
    <w:p w14:paraId="43AEB7C9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</w:p>
    <w:p w14:paraId="20CD77AF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org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0x250</w:t>
      </w:r>
    </w:p>
    <w:p w14:paraId="05752A01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>;*********************SUBROUTINES**************************************</w:t>
      </w:r>
    </w:p>
    <w:p w14:paraId="7AD90907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>; Subroutine Name: DELAYx10ms</w:t>
      </w:r>
    </w:p>
    <w:p w14:paraId="733C593C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>; Causes the device to pause operation for delayTime x 10ms.</w:t>
      </w:r>
    </w:p>
    <w:p w14:paraId="6D385133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>; Inputs: delayTime</w:t>
      </w:r>
    </w:p>
    <w:p w14:paraId="248FFBDA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>; Ouputs: None</w:t>
      </w:r>
    </w:p>
    <w:p w14:paraId="42BDAA72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>; Affected: None</w:t>
      </w:r>
    </w:p>
    <w:p w14:paraId="01409F80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</w:p>
    <w:p w14:paraId="27339AF0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>DELAYx10ms:</w:t>
      </w:r>
    </w:p>
    <w:p w14:paraId="01CBADD4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push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delayTime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Store the contents of delayTime.</w:t>
      </w:r>
    </w:p>
    <w:p w14:paraId="7DD84550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push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temp  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Store the contents of temp.</w:t>
      </w:r>
    </w:p>
    <w:p w14:paraId="6CE80576" w14:textId="4CF2C820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ldi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temp, 0x00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 xml:space="preserve">; </w:t>
      </w:r>
      <w:r w:rsidR="00B86894" w:rsidRPr="00C351D7">
        <w:rPr>
          <w:rFonts w:ascii="Consolas" w:hAnsi="Consolas" w:cs="Consolas"/>
          <w:color w:val="008000"/>
          <w:sz w:val="13"/>
          <w:szCs w:val="13"/>
        </w:rPr>
        <w:t>Initialize</w:t>
      </w:r>
      <w:r w:rsidRPr="00C351D7">
        <w:rPr>
          <w:rFonts w:ascii="Consolas" w:hAnsi="Consolas" w:cs="Consolas"/>
          <w:color w:val="008000"/>
          <w:sz w:val="13"/>
          <w:szCs w:val="13"/>
        </w:rPr>
        <w:t xml:space="preserve"> temp to zero.</w:t>
      </w:r>
    </w:p>
    <w:p w14:paraId="1C266EB0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delayXLoop:                       </w:t>
      </w:r>
    </w:p>
    <w:p w14:paraId="0971224B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cp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temp, delayTime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Compare current count of delays and the total number of delays.</w:t>
      </w:r>
    </w:p>
    <w:p w14:paraId="543D4E3E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breq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exitDELAYx10ms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Exit if they are equal.</w:t>
      </w:r>
    </w:p>
    <w:p w14:paraId="4EEF86CD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rcall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DELAY_10ms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If not, perform a 10ms delay.</w:t>
      </w:r>
    </w:p>
    <w:p w14:paraId="56133DFD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inc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temp   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Increment the count.</w:t>
      </w:r>
    </w:p>
    <w:p w14:paraId="3B3DF2BE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rjmp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delayXLoop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Repeat.</w:t>
      </w:r>
    </w:p>
    <w:p w14:paraId="52964913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                                </w:t>
      </w:r>
    </w:p>
    <w:p w14:paraId="6A7E46E0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exitDELAYx10ms:                                   </w:t>
      </w:r>
    </w:p>
    <w:p w14:paraId="0971EB93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pop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temp   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Restore temp.</w:t>
      </w:r>
    </w:p>
    <w:p w14:paraId="726724F7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pop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delayTime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Restore delayTime.</w:t>
      </w:r>
    </w:p>
    <w:p w14:paraId="7A020B44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ret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       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Return.</w:t>
      </w:r>
    </w:p>
    <w:p w14:paraId="3B773381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</w:p>
    <w:p w14:paraId="66FFA2D1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org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0x300</w:t>
      </w:r>
    </w:p>
    <w:p w14:paraId="78162CA6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>;*********************SUBROUTINES**************************************</w:t>
      </w:r>
    </w:p>
    <w:p w14:paraId="05BBDEC2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>; Subroutine Name: DELAY_10ms</w:t>
      </w:r>
    </w:p>
    <w:p w14:paraId="135D7519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>; Causes the device to pause operation for 10ms.</w:t>
      </w:r>
    </w:p>
    <w:p w14:paraId="0361F18A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>; Inputs: None</w:t>
      </w:r>
    </w:p>
    <w:p w14:paraId="5F7BEA1C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>; Ouputs: None</w:t>
      </w:r>
    </w:p>
    <w:p w14:paraId="2FD1301B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>; Affected: None</w:t>
      </w:r>
    </w:p>
    <w:p w14:paraId="072F3FEC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</w:p>
    <w:p w14:paraId="3AB3F87B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>DELAY_10ms:</w:t>
      </w:r>
    </w:p>
    <w:p w14:paraId="255065EB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push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countA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Store the contents of countA.</w:t>
      </w:r>
    </w:p>
    <w:p w14:paraId="1862BD0B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push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countB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Store the contents of countB.</w:t>
      </w:r>
    </w:p>
    <w:p w14:paraId="1EFB0C37" w14:textId="58484D8D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ldi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countA, 0x00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 xml:space="preserve">; </w:t>
      </w:r>
      <w:r w:rsidR="00B86894" w:rsidRPr="00C351D7">
        <w:rPr>
          <w:rFonts w:ascii="Consolas" w:hAnsi="Consolas" w:cs="Consolas"/>
          <w:color w:val="008000"/>
          <w:sz w:val="13"/>
          <w:szCs w:val="13"/>
        </w:rPr>
        <w:t>Initialize</w:t>
      </w:r>
      <w:r w:rsidRPr="00C351D7">
        <w:rPr>
          <w:rFonts w:ascii="Consolas" w:hAnsi="Consolas" w:cs="Consolas"/>
          <w:color w:val="008000"/>
          <w:sz w:val="13"/>
          <w:szCs w:val="13"/>
        </w:rPr>
        <w:t xml:space="preserve"> countA to zero.</w:t>
      </w:r>
    </w:p>
    <w:p w14:paraId="20105CD2" w14:textId="0EDB709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ldi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countB, 0x00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 xml:space="preserve">; </w:t>
      </w:r>
      <w:r w:rsidR="00B86894" w:rsidRPr="00C351D7">
        <w:rPr>
          <w:rFonts w:ascii="Consolas" w:hAnsi="Consolas" w:cs="Consolas"/>
          <w:color w:val="008000"/>
          <w:sz w:val="13"/>
          <w:szCs w:val="13"/>
        </w:rPr>
        <w:t>Initialize</w:t>
      </w:r>
      <w:r w:rsidRPr="00C351D7">
        <w:rPr>
          <w:rFonts w:ascii="Consolas" w:hAnsi="Consolas" w:cs="Consolas"/>
          <w:color w:val="008000"/>
          <w:sz w:val="13"/>
          <w:szCs w:val="13"/>
        </w:rPr>
        <w:t xml:space="preserve"> countB to zero.</w:t>
      </w:r>
    </w:p>
    <w:p w14:paraId="2EC598AA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outerLoop:                          </w:t>
      </w:r>
    </w:p>
    <w:p w14:paraId="6D7E8A52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cpi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countA, 0x08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 xml:space="preserve">; Compare countA with 0x08. </w:t>
      </w:r>
    </w:p>
    <w:p w14:paraId="2A8D6074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breq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exitDELAY_10ms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If equal, exit.</w:t>
      </w:r>
    </w:p>
    <w:p w14:paraId="0CBA14F1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innnerLoop:                          </w:t>
      </w:r>
    </w:p>
    <w:p w14:paraId="59C20A03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cpi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countB, 0xFD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 xml:space="preserve">; If not, compare countB with 0xFD. </w:t>
      </w:r>
    </w:p>
    <w:p w14:paraId="0406F23B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lastRenderedPageBreak/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breq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incCountA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If equal, exit the inner loop.</w:t>
      </w:r>
    </w:p>
    <w:p w14:paraId="19876C72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inc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countB 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Increment countB.</w:t>
      </w:r>
    </w:p>
    <w:p w14:paraId="7B580EED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rjmp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innnerLoop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Return to the nested loop.</w:t>
      </w:r>
    </w:p>
    <w:p w14:paraId="7C419F2B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incCountA:                         </w:t>
      </w:r>
    </w:p>
    <w:p w14:paraId="7C84253C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ldi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countB, 0x00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Reset countB.</w:t>
      </w:r>
    </w:p>
    <w:p w14:paraId="74956F4C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inc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countA 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Increment countA.</w:t>
      </w:r>
    </w:p>
    <w:p w14:paraId="23DBA43B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rjmp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outerLoop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return to the outer loop.</w:t>
      </w:r>
    </w:p>
    <w:p w14:paraId="3C383B62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                             </w:t>
      </w:r>
    </w:p>
    <w:p w14:paraId="544AF12C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exitDELAY_10ms:                   </w:t>
      </w:r>
    </w:p>
    <w:p w14:paraId="5A130544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pop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countB 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Restore countB.</w:t>
      </w:r>
    </w:p>
    <w:p w14:paraId="26BDEB34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pop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countA 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Restore countA.</w:t>
      </w:r>
    </w:p>
    <w:p w14:paraId="55D8EE7C" w14:textId="4CD94C5F" w:rsidR="00C351D7" w:rsidRDefault="00C351D7" w:rsidP="00C351D7">
      <w:pPr>
        <w:rPr>
          <w:rFonts w:ascii="Consolas" w:hAnsi="Consolas" w:cs="Consolas"/>
          <w:color w:val="008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ret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       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Return.</w:t>
      </w:r>
    </w:p>
    <w:p w14:paraId="4753C801" w14:textId="77777777" w:rsidR="00C351D7" w:rsidRDefault="00C351D7">
      <w:pPr>
        <w:rPr>
          <w:rFonts w:ascii="Consolas" w:hAnsi="Consolas" w:cs="Consolas"/>
          <w:color w:val="008000"/>
          <w:sz w:val="13"/>
          <w:szCs w:val="13"/>
        </w:rPr>
      </w:pPr>
      <w:r>
        <w:rPr>
          <w:rFonts w:ascii="Consolas" w:hAnsi="Consolas" w:cs="Consolas"/>
          <w:color w:val="008000"/>
          <w:sz w:val="13"/>
          <w:szCs w:val="13"/>
        </w:rPr>
        <w:br w:type="page"/>
      </w:r>
    </w:p>
    <w:p w14:paraId="6BF68A1E" w14:textId="6B8FD373" w:rsidR="00C351D7" w:rsidRDefault="00C351D7" w:rsidP="00C351D7">
      <w:r>
        <w:lastRenderedPageBreak/>
        <w:t>Part C code:</w:t>
      </w:r>
    </w:p>
    <w:p w14:paraId="0D0FA32C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>; Lab 1 part C</w:t>
      </w:r>
    </w:p>
    <w:p w14:paraId="2BF38C0D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>; Name:         Mark L. Schuster</w:t>
      </w:r>
    </w:p>
    <w:p w14:paraId="3950A9FC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>; Section #:    1540</w:t>
      </w:r>
    </w:p>
    <w:p w14:paraId="66960B86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>; TA Name:      Christopher Crary</w:t>
      </w:r>
    </w:p>
    <w:p w14:paraId="254511DC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>; Description:  This assembly application is a game</w:t>
      </w:r>
    </w:p>
    <w:p w14:paraId="65CAFA43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>;               which is played by trying to press S2</w:t>
      </w:r>
    </w:p>
    <w:p w14:paraId="36EFD846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 xml:space="preserve">;               when LEDs 3 and 4 are lit. </w:t>
      </w:r>
    </w:p>
    <w:p w14:paraId="2A48B98B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</w:p>
    <w:p w14:paraId="4302C13E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nolist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       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Included for fun.</w:t>
      </w:r>
    </w:p>
    <w:p w14:paraId="5BBC46C2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include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"ATxmega128A1Udef.inc"   </w:t>
      </w:r>
      <w:r w:rsidRPr="00C351D7">
        <w:rPr>
          <w:rFonts w:ascii="Consolas" w:hAnsi="Consolas" w:cs="Consolas"/>
          <w:color w:val="008000"/>
          <w:sz w:val="13"/>
          <w:szCs w:val="13"/>
        </w:rPr>
        <w:t>;</w:t>
      </w:r>
    </w:p>
    <w:p w14:paraId="60F35525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list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         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</w:t>
      </w:r>
    </w:p>
    <w:p w14:paraId="72165005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</w:p>
    <w:p w14:paraId="5D08B904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def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initVal = r16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Will hold the port DIRSET values.</w:t>
      </w:r>
    </w:p>
    <w:p w14:paraId="32AEA931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def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valLED = r17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Will hold the LED value.</w:t>
      </w:r>
    </w:p>
    <w:p w14:paraId="719D955D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def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countA = r18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Will hold the count for the outer busy loop.</w:t>
      </w:r>
    </w:p>
    <w:p w14:paraId="45780573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def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countB = r19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Will hold the count for the inner busy loop.</w:t>
      </w:r>
    </w:p>
    <w:p w14:paraId="2875DF93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def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delayTime = r20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Will hold the scaler for the number of times the 10ms delay is to occur.</w:t>
      </w:r>
    </w:p>
    <w:p w14:paraId="4D0ED93A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def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temp = r21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Will hold the count for how many 10ms delays have occurred.</w:t>
      </w:r>
    </w:p>
    <w:p w14:paraId="4DB06335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equ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BLACK = 0xFF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Denotes the value of black for the RGB LED.</w:t>
      </w:r>
    </w:p>
    <w:p w14:paraId="02DAB9A1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equ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RED = 0xEF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Denotes the value of red for the RGB LED.</w:t>
      </w:r>
    </w:p>
    <w:p w14:paraId="1C101302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equ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GREEN = 0xDF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Denotes the value of green for the RGB LED.</w:t>
      </w:r>
    </w:p>
    <w:p w14:paraId="2FB5EC14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equ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ALL_IN = 0x00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8-bit vector that will set an 8-bit GPIO port to input.</w:t>
      </w:r>
    </w:p>
    <w:p w14:paraId="712E7628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equ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ALL_OUT = 0xFF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8-bit vector that will set an 8-bit GPIO port to output.</w:t>
      </w:r>
    </w:p>
    <w:p w14:paraId="1E77D3E5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equ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LED_INIT = 0x3F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Denotes the starting configuration of PortC's LEDs.</w:t>
      </w:r>
    </w:p>
    <w:p w14:paraId="7608B94D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equ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numberOfDelays = 8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Use to create the 80ms delay specified in the prompt.</w:t>
      </w:r>
    </w:p>
    <w:p w14:paraId="47B9B941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</w:p>
    <w:p w14:paraId="3B04DD3D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org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0x0000</w:t>
      </w:r>
    </w:p>
    <w:p w14:paraId="44A832D8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rjmp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init  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Start at 0x0000 and jump to program.</w:t>
      </w:r>
    </w:p>
    <w:p w14:paraId="03B35F77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</w:p>
    <w:p w14:paraId="1362074A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org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0x200</w:t>
      </w:r>
    </w:p>
    <w:p w14:paraId="32BE580F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>init:</w:t>
      </w:r>
    </w:p>
    <w:p w14:paraId="4B44F770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ldi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initVal, ALL_OUT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Set 'initValue' to 8-bit GPIO output vector.</w:t>
      </w:r>
    </w:p>
    <w:p w14:paraId="2FD5622C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sts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PORTC_DIRSET, initVal     </w:t>
      </w:r>
      <w:r w:rsidRPr="00C351D7">
        <w:rPr>
          <w:rFonts w:ascii="Consolas" w:hAnsi="Consolas" w:cs="Consolas"/>
          <w:color w:val="008000"/>
          <w:sz w:val="13"/>
          <w:szCs w:val="13"/>
        </w:rPr>
        <w:t>; Set PORTC to be output.</w:t>
      </w:r>
    </w:p>
    <w:p w14:paraId="28240DB3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sts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PORTD_DIRSET, initVal     </w:t>
      </w:r>
      <w:r w:rsidRPr="00C351D7">
        <w:rPr>
          <w:rFonts w:ascii="Consolas" w:hAnsi="Consolas" w:cs="Consolas"/>
          <w:color w:val="008000"/>
          <w:sz w:val="13"/>
          <w:szCs w:val="13"/>
        </w:rPr>
        <w:t>; Set PORTD to be output.</w:t>
      </w:r>
    </w:p>
    <w:p w14:paraId="0A2E4C18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ldi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initVal, LED_INIT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Store the initial LED state in 'initVal'.</w:t>
      </w:r>
    </w:p>
    <w:p w14:paraId="2D29F3CF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sts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PORTC_OUT, initVal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Set the LEDs to the initial value.</w:t>
      </w:r>
    </w:p>
    <w:p w14:paraId="3D7B23CA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ldi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initVal, ALL_IN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Set 'initValue' to 8-bit GPIO input vector.</w:t>
      </w:r>
    </w:p>
    <w:p w14:paraId="3818E32F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sts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PORTF_DIRSET, initVal     </w:t>
      </w:r>
      <w:r w:rsidRPr="00C351D7">
        <w:rPr>
          <w:rFonts w:ascii="Consolas" w:hAnsi="Consolas" w:cs="Consolas"/>
          <w:color w:val="008000"/>
          <w:sz w:val="13"/>
          <w:szCs w:val="13"/>
        </w:rPr>
        <w:t>; Set PORTF to be output.</w:t>
      </w:r>
    </w:p>
    <w:p w14:paraId="2DD06402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ldi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valLED, LED_INIT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Load the inital LED configuration into 'valLED'.</w:t>
      </w:r>
    </w:p>
    <w:p w14:paraId="2E9963B7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ldi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delayTime, numberOfDelays </w:t>
      </w:r>
      <w:r w:rsidRPr="00C351D7">
        <w:rPr>
          <w:rFonts w:ascii="Consolas" w:hAnsi="Consolas" w:cs="Consolas"/>
          <w:color w:val="008000"/>
          <w:sz w:val="13"/>
          <w:szCs w:val="13"/>
        </w:rPr>
        <w:t>; Set the arbitrary number of 10ms delays.</w:t>
      </w:r>
    </w:p>
    <w:p w14:paraId="4D9325CB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rjmp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main</w:t>
      </w:r>
    </w:p>
    <w:p w14:paraId="211DAD12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</w:p>
    <w:p w14:paraId="0A855A98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>main:</w:t>
      </w:r>
    </w:p>
    <w:p w14:paraId="38F11E89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rcall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DELAYx10ms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Call the 80ms delay.</w:t>
      </w:r>
    </w:p>
    <w:p w14:paraId="152D32C8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mov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temp, valLED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Move the LED value into 'temp' to be processed. The program</w:t>
      </w:r>
    </w:p>
    <w:p w14:paraId="0201E14D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andi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temp, 0x01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will check if the least significant bit is set to determine if</w:t>
      </w:r>
    </w:p>
    <w:p w14:paraId="1D2CF4C2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cpi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temp, 0x00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the carry flag should be set or cleared for the impending rotation.</w:t>
      </w:r>
    </w:p>
    <w:p w14:paraId="60B66947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breq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noCarry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If the least significant bit is clear, then the carry flag will be cleared.</w:t>
      </w:r>
    </w:p>
    <w:p w14:paraId="50F1BF7B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sec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       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If not, set the carry flag.</w:t>
      </w:r>
    </w:p>
    <w:p w14:paraId="654BA0BB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rjmp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loadLED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Jump to pulling the LEDs current value.</w:t>
      </w:r>
    </w:p>
    <w:p w14:paraId="216217FA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>noCarry:</w:t>
      </w:r>
    </w:p>
    <w:p w14:paraId="4B3E96D4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clc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       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Clear the carry flag.</w:t>
      </w:r>
    </w:p>
    <w:p w14:paraId="3B2D2805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>loadLED:</w:t>
      </w:r>
    </w:p>
    <w:p w14:paraId="4E651BF6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ror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valLED 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Perform a bit-wise rotation right on the LEDs' value.</w:t>
      </w:r>
    </w:p>
    <w:p w14:paraId="17EE8589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sts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PORTC_OUT, valLED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Push the rotated value to the output.</w:t>
      </w:r>
    </w:p>
    <w:p w14:paraId="34859217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checkForS2: </w:t>
      </w:r>
    </w:p>
    <w:p w14:paraId="0342547A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lds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temp, PORTF_IN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Pull the button values into 'temp'.</w:t>
      </w:r>
    </w:p>
    <w:p w14:paraId="22AF70D0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andi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temp, 0x08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And 'temp' and 0x08 to check if S2 is being pressed.</w:t>
      </w:r>
    </w:p>
    <w:p w14:paraId="3F87A0A6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cpi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temp, 0x08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Compare 'temp' and 0x08.</w:t>
      </w:r>
    </w:p>
    <w:p w14:paraId="512ADCEA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breq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loop  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If they're equal S2 is not being pressed, thus proceed.</w:t>
      </w:r>
    </w:p>
    <w:p w14:paraId="7469EA53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checkIfWin:                       </w:t>
      </w:r>
    </w:p>
    <w:p w14:paraId="1E4F72E2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mov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temp, valLED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Now the program will check if a win has occurred.</w:t>
      </w:r>
    </w:p>
    <w:p w14:paraId="68F6FDF9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andi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temp, 0xE7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This is done by checking if the LEDs are in the correct position.</w:t>
      </w:r>
    </w:p>
    <w:p w14:paraId="667A2A4C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cpi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temp, 0xE7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Compare 'temp' and 0xE7 to check if it is the correct value.</w:t>
      </w:r>
    </w:p>
    <w:p w14:paraId="77B59493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breq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win   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If it is, move to 'win'.</w:t>
      </w:r>
    </w:p>
    <w:p w14:paraId="0C11CBFC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loss:                       </w:t>
      </w:r>
    </w:p>
    <w:p w14:paraId="21CB2A56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ldi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temp, RED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If not, set the RGB LED to red.</w:t>
      </w:r>
    </w:p>
    <w:p w14:paraId="0A23EA08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sts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PORTD_OUT, temp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Push RED to the RGB LED.</w:t>
      </w:r>
    </w:p>
    <w:p w14:paraId="1ED5DEA5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rjmp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startOver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Jump to the end of game.</w:t>
      </w:r>
    </w:p>
    <w:p w14:paraId="0DCB1A17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win:                        </w:t>
      </w:r>
    </w:p>
    <w:p w14:paraId="43B49608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ldi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temp, GREEN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Set the RGB LED to green.</w:t>
      </w:r>
    </w:p>
    <w:p w14:paraId="01EC9B29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sts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PORTD_OUT, temp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Push GREEN to the RGB LED.</w:t>
      </w:r>
    </w:p>
    <w:p w14:paraId="6D0916BC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rjmp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startOver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Jump to the end of game.</w:t>
      </w:r>
    </w:p>
    <w:p w14:paraId="10BA15E6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loop:                       </w:t>
      </w:r>
    </w:p>
    <w:p w14:paraId="4DE6DCD0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ldi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temp, BLACK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 xml:space="preserve">; If S2 is not pressed or the program returned from the </w:t>
      </w:r>
    </w:p>
    <w:p w14:paraId="2CB2039C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sts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PORTD_OUT, temp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end of game, reset the RGB LED to off.</w:t>
      </w:r>
    </w:p>
    <w:p w14:paraId="44414EAA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rjmp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main  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Jump to the beginning.</w:t>
      </w:r>
    </w:p>
    <w:p w14:paraId="1873A52E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                    </w:t>
      </w:r>
    </w:p>
    <w:p w14:paraId="27948BE3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startOver:                        </w:t>
      </w:r>
    </w:p>
    <w:p w14:paraId="08C74375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lds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temp, PORTF_IN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Once S2 was pressed, the program waits till S1 is pressed</w:t>
      </w:r>
    </w:p>
    <w:p w14:paraId="5F7397A0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andi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temp, 0x04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to reset the game.</w:t>
      </w:r>
    </w:p>
    <w:p w14:paraId="708CB0D6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cpi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temp, 0x04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After pulling the button value's, compare them.</w:t>
      </w:r>
    </w:p>
    <w:p w14:paraId="6068E82B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lastRenderedPageBreak/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brne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loop  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If S1 has been pressed, jump back to main loop.</w:t>
      </w:r>
    </w:p>
    <w:p w14:paraId="339F9F26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rjmp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startOver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If not, keep checking.</w:t>
      </w:r>
    </w:p>
    <w:p w14:paraId="0DA9535E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</w:p>
    <w:p w14:paraId="33EFF977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</w:p>
    <w:p w14:paraId="18422C8A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</w:p>
    <w:p w14:paraId="3DB36999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</w:p>
    <w:p w14:paraId="26E6E6A7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</w:p>
    <w:p w14:paraId="032B66DE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org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0x300</w:t>
      </w:r>
    </w:p>
    <w:p w14:paraId="33161017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>;*********************SUBROUTINES**************************************</w:t>
      </w:r>
    </w:p>
    <w:p w14:paraId="70741A19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>; Subroutine Name: DELAYx10ms</w:t>
      </w:r>
    </w:p>
    <w:p w14:paraId="311A1676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>; Causes the device to pause operation for delayTime x 10ms.</w:t>
      </w:r>
    </w:p>
    <w:p w14:paraId="50DC7D90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>; Inputs: delayTime</w:t>
      </w:r>
    </w:p>
    <w:p w14:paraId="35C9EF34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>; Ouputs: None</w:t>
      </w:r>
    </w:p>
    <w:p w14:paraId="1EEA7B54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>; Affected: temp</w:t>
      </w:r>
    </w:p>
    <w:p w14:paraId="248A0C66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</w:p>
    <w:p w14:paraId="5F0A7873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>DELAYx10ms:</w:t>
      </w:r>
    </w:p>
    <w:p w14:paraId="2FBBB3FD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push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delayTime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Store the contents of delayTime.</w:t>
      </w:r>
    </w:p>
    <w:p w14:paraId="4EF4AD14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push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temp  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Store the contents of temp.</w:t>
      </w:r>
    </w:p>
    <w:p w14:paraId="1BA0ACA3" w14:textId="1F2D4744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ldi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temp, 0x00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 xml:space="preserve">; </w:t>
      </w:r>
      <w:r w:rsidR="00B86894" w:rsidRPr="00C351D7">
        <w:rPr>
          <w:rFonts w:ascii="Consolas" w:hAnsi="Consolas" w:cs="Consolas"/>
          <w:color w:val="008000"/>
          <w:sz w:val="13"/>
          <w:szCs w:val="13"/>
        </w:rPr>
        <w:t>Initialize</w:t>
      </w:r>
      <w:r w:rsidRPr="00C351D7">
        <w:rPr>
          <w:rFonts w:ascii="Consolas" w:hAnsi="Consolas" w:cs="Consolas"/>
          <w:color w:val="008000"/>
          <w:sz w:val="13"/>
          <w:szCs w:val="13"/>
        </w:rPr>
        <w:t xml:space="preserve"> temp to zero.</w:t>
      </w:r>
    </w:p>
    <w:p w14:paraId="7E0BB0EB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delayXLoop:                       </w:t>
      </w:r>
    </w:p>
    <w:p w14:paraId="218F210F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cp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temp, delayTime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Compare current count of delays and the total number of delays.</w:t>
      </w:r>
    </w:p>
    <w:p w14:paraId="0AF3EF54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breq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exitDELAYx10ms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Exit if they are equal.</w:t>
      </w:r>
    </w:p>
    <w:p w14:paraId="4B3129CE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rcall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DELAY_10ms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If not, perform a 10ms delay.</w:t>
      </w:r>
    </w:p>
    <w:p w14:paraId="381D97D5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inc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temp   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Increment the count.</w:t>
      </w:r>
    </w:p>
    <w:p w14:paraId="6256919B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rjmp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delayXLoop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Repeat.</w:t>
      </w:r>
    </w:p>
    <w:p w14:paraId="2E1CCF3C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                                </w:t>
      </w:r>
    </w:p>
    <w:p w14:paraId="2247082A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exitDELAYx10ms:                                   </w:t>
      </w:r>
    </w:p>
    <w:p w14:paraId="1A110528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pop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temp   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Restore temp.</w:t>
      </w:r>
    </w:p>
    <w:p w14:paraId="19FF9777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pop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delayTime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Restore delayTime.</w:t>
      </w:r>
    </w:p>
    <w:p w14:paraId="7D627217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ret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       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Return.</w:t>
      </w:r>
    </w:p>
    <w:p w14:paraId="44BFCF98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</w:p>
    <w:p w14:paraId="0D8BE226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FF"/>
          <w:sz w:val="13"/>
          <w:szCs w:val="13"/>
        </w:rPr>
        <w:t>.org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0x350</w:t>
      </w:r>
    </w:p>
    <w:p w14:paraId="4A6F7CCF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>;*********************SUBROUTINES**************************************</w:t>
      </w:r>
    </w:p>
    <w:p w14:paraId="3213E319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>; Subroutine Name: DELAY_10ms</w:t>
      </w:r>
    </w:p>
    <w:p w14:paraId="3FFBFE03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>; Causes the device to pause operation for 10ms.</w:t>
      </w:r>
    </w:p>
    <w:p w14:paraId="414CA151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>; Inputs: None</w:t>
      </w:r>
    </w:p>
    <w:p w14:paraId="33D56D4E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>; Ouputs: None</w:t>
      </w:r>
    </w:p>
    <w:p w14:paraId="1DCF0AC0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8000"/>
          <w:sz w:val="13"/>
          <w:szCs w:val="13"/>
        </w:rPr>
        <w:t>; Affected: None</w:t>
      </w:r>
    </w:p>
    <w:p w14:paraId="2ADC312E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</w:p>
    <w:p w14:paraId="5C578BD9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>DELAY_10ms:</w:t>
      </w:r>
    </w:p>
    <w:p w14:paraId="259CF161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push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countA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Store the contents of countA.</w:t>
      </w:r>
    </w:p>
    <w:p w14:paraId="10E4DF26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push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countB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Store the contents of countB.</w:t>
      </w:r>
    </w:p>
    <w:p w14:paraId="37515E2A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ldi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countA, 0x00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Initialize countA to zero.</w:t>
      </w:r>
    </w:p>
    <w:p w14:paraId="47965549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ldi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countB, 0x00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Initialize countB to zero.</w:t>
      </w:r>
    </w:p>
    <w:p w14:paraId="6D52BE2A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outerLoop:                          </w:t>
      </w:r>
    </w:p>
    <w:p w14:paraId="1A5639A3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cpi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countA, 0x08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 xml:space="preserve">; Compare countA with 0x08. </w:t>
      </w:r>
    </w:p>
    <w:p w14:paraId="78EDD6BD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breq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exitDELAY_10ms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If equal, exit.</w:t>
      </w:r>
    </w:p>
    <w:p w14:paraId="5753F729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innnerLoop:                          </w:t>
      </w:r>
    </w:p>
    <w:p w14:paraId="4B3DCC51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cpi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countB, 0xFD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 xml:space="preserve">; If not, compare countB with 0xFD. </w:t>
      </w:r>
    </w:p>
    <w:p w14:paraId="1CD412E6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breq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incCountA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If equal, exit the inner loop.</w:t>
      </w:r>
    </w:p>
    <w:p w14:paraId="0EE5C25F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inc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countB 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Increment countB.</w:t>
      </w:r>
    </w:p>
    <w:p w14:paraId="1F5E6E8F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rjmp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innnerLoop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Return to the nested loop.</w:t>
      </w:r>
    </w:p>
    <w:p w14:paraId="04C438B2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incCountA:                         </w:t>
      </w:r>
    </w:p>
    <w:p w14:paraId="76BFC8D9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ldi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countB, 0x00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Reset countB.</w:t>
      </w:r>
    </w:p>
    <w:p w14:paraId="368911E9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inc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countA 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Increment countA.</w:t>
      </w:r>
    </w:p>
    <w:p w14:paraId="4380F2D5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rjmp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outerLoop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return to the outer loop.</w:t>
      </w:r>
    </w:p>
    <w:p w14:paraId="44F0B164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                             </w:t>
      </w:r>
    </w:p>
    <w:p w14:paraId="60D22543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exitDELAY_10ms:                   </w:t>
      </w:r>
    </w:p>
    <w:p w14:paraId="78EC76AB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pop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countB 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Restore countB.</w:t>
      </w:r>
    </w:p>
    <w:p w14:paraId="22917D94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pop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countA 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Restore countA.</w:t>
      </w:r>
    </w:p>
    <w:p w14:paraId="428B4931" w14:textId="77777777" w:rsidR="00C351D7" w:rsidRPr="00C351D7" w:rsidRDefault="00C351D7" w:rsidP="00C351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3"/>
          <w:szCs w:val="13"/>
        </w:rPr>
      </w:pPr>
      <w:r w:rsidRPr="00C351D7">
        <w:rPr>
          <w:rFonts w:ascii="Consolas" w:hAnsi="Consolas" w:cs="Consolas"/>
          <w:color w:val="000000"/>
          <w:sz w:val="13"/>
          <w:szCs w:val="13"/>
        </w:rPr>
        <w:t xml:space="preserve">    </w:t>
      </w:r>
      <w:r w:rsidRPr="00C351D7">
        <w:rPr>
          <w:rFonts w:ascii="Consolas" w:hAnsi="Consolas" w:cs="Consolas"/>
          <w:color w:val="0000FF"/>
          <w:sz w:val="13"/>
          <w:szCs w:val="13"/>
        </w:rPr>
        <w:t>ret</w:t>
      </w:r>
      <w:r w:rsidRPr="00C351D7">
        <w:rPr>
          <w:rFonts w:ascii="Consolas" w:hAnsi="Consolas" w:cs="Consolas"/>
          <w:color w:val="000000"/>
          <w:sz w:val="13"/>
          <w:szCs w:val="13"/>
        </w:rPr>
        <w:t xml:space="preserve">                           </w:t>
      </w:r>
      <w:r w:rsidRPr="00C351D7">
        <w:rPr>
          <w:rFonts w:ascii="Consolas" w:hAnsi="Consolas" w:cs="Consolas"/>
          <w:color w:val="008000"/>
          <w:sz w:val="13"/>
          <w:szCs w:val="13"/>
        </w:rPr>
        <w:t>; Return.</w:t>
      </w:r>
    </w:p>
    <w:p w14:paraId="7D69D315" w14:textId="12B78F3D" w:rsidR="00C351D7" w:rsidRDefault="00C351D7">
      <w:pPr>
        <w:rPr>
          <w:sz w:val="13"/>
          <w:szCs w:val="13"/>
        </w:rPr>
      </w:pPr>
      <w:r>
        <w:rPr>
          <w:sz w:val="13"/>
          <w:szCs w:val="13"/>
        </w:rPr>
        <w:br w:type="page"/>
      </w:r>
    </w:p>
    <w:p w14:paraId="196B4CF9" w14:textId="2028ABA4" w:rsidR="00C351D7" w:rsidRDefault="00C351D7" w:rsidP="00C351D7">
      <w:r>
        <w:lastRenderedPageBreak/>
        <w:t>Appendix:</w:t>
      </w:r>
    </w:p>
    <w:p w14:paraId="558A4E69" w14:textId="77777777" w:rsidR="0039376C" w:rsidRDefault="0039376C" w:rsidP="0039376C">
      <w:pPr>
        <w:pStyle w:val="ListParagraph"/>
        <w:numPr>
          <w:ilvl w:val="0"/>
          <w:numId w:val="3"/>
        </w:numPr>
      </w:pPr>
      <w:r>
        <w:t>lab1.pdf</w:t>
      </w:r>
    </w:p>
    <w:p w14:paraId="35EF035D" w14:textId="77777777" w:rsidR="0039376C" w:rsidRDefault="0039376C" w:rsidP="0039376C">
      <w:pPr>
        <w:pStyle w:val="ListParagraph"/>
        <w:numPr>
          <w:ilvl w:val="0"/>
          <w:numId w:val="3"/>
        </w:numPr>
      </w:pPr>
      <w:r>
        <w:t>lab1a.asm</w:t>
      </w:r>
    </w:p>
    <w:p w14:paraId="2D60CBDF" w14:textId="77777777" w:rsidR="0039376C" w:rsidRDefault="0039376C" w:rsidP="0039376C">
      <w:pPr>
        <w:pStyle w:val="ListParagraph"/>
        <w:numPr>
          <w:ilvl w:val="0"/>
          <w:numId w:val="3"/>
        </w:numPr>
      </w:pPr>
      <w:r>
        <w:t>lab1b.asm</w:t>
      </w:r>
    </w:p>
    <w:p w14:paraId="26FED62D" w14:textId="39C517BD" w:rsidR="00C351D7" w:rsidRPr="00C351D7" w:rsidRDefault="0039376C" w:rsidP="0039376C">
      <w:pPr>
        <w:pStyle w:val="ListParagraph"/>
        <w:numPr>
          <w:ilvl w:val="0"/>
          <w:numId w:val="3"/>
        </w:numPr>
      </w:pPr>
      <w:r>
        <w:t>lab1c.asm</w:t>
      </w:r>
    </w:p>
    <w:sectPr w:rsidR="00C351D7" w:rsidRPr="00C351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756355"/>
    <w:multiLevelType w:val="hybridMultilevel"/>
    <w:tmpl w:val="8AC635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BE11B8"/>
    <w:multiLevelType w:val="hybridMultilevel"/>
    <w:tmpl w:val="CB88D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854F9F"/>
    <w:multiLevelType w:val="hybridMultilevel"/>
    <w:tmpl w:val="AE08E5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wN7KwNDUxN7cwNjZS0lEKTi0uzszPAykwrAUAHZh74CwAAAA="/>
  </w:docVars>
  <w:rsids>
    <w:rsidRoot w:val="002F6CCE"/>
    <w:rsid w:val="001D05F8"/>
    <w:rsid w:val="002F6CCE"/>
    <w:rsid w:val="00363F5B"/>
    <w:rsid w:val="0039376C"/>
    <w:rsid w:val="00447DC1"/>
    <w:rsid w:val="005713AA"/>
    <w:rsid w:val="0059220F"/>
    <w:rsid w:val="006521F8"/>
    <w:rsid w:val="00833B01"/>
    <w:rsid w:val="008B7DF6"/>
    <w:rsid w:val="008E52ED"/>
    <w:rsid w:val="00957D48"/>
    <w:rsid w:val="00972CEE"/>
    <w:rsid w:val="009A158E"/>
    <w:rsid w:val="00B86894"/>
    <w:rsid w:val="00C351D7"/>
    <w:rsid w:val="00C8326E"/>
    <w:rsid w:val="00CA628D"/>
    <w:rsid w:val="00CF18FD"/>
    <w:rsid w:val="00DA3C9C"/>
    <w:rsid w:val="00F32BF1"/>
    <w:rsid w:val="00F57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907F5"/>
  <w15:chartTrackingRefBased/>
  <w15:docId w15:val="{61810B4A-6AAF-4624-B1EE-5793F9AAC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F6C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13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515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1</Pages>
  <Words>2038</Words>
  <Characters>11621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Schuster</dc:creator>
  <cp:keywords/>
  <dc:description/>
  <cp:lastModifiedBy>Mark Schuster</cp:lastModifiedBy>
  <cp:revision>9</cp:revision>
  <dcterms:created xsi:type="dcterms:W3CDTF">2017-08-24T18:37:00Z</dcterms:created>
  <dcterms:modified xsi:type="dcterms:W3CDTF">2017-09-30T19:44:00Z</dcterms:modified>
</cp:coreProperties>
</file>